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23EF" w:rsidRPr="00C71250" w:rsidRDefault="002423EF" w:rsidP="002423EF">
      <w:pPr>
        <w:jc w:val="both"/>
        <w:rPr>
          <w:rFonts w:ascii="Verdana" w:hAnsi="Verdana"/>
          <w:lang w:val="sl-SI"/>
        </w:rPr>
      </w:pPr>
      <w:r w:rsidRPr="00C71250">
        <w:rPr>
          <w:rFonts w:ascii="Verdana" w:hAnsi="Verdana"/>
          <w:lang w:val="sl-SI"/>
        </w:rPr>
        <w:t xml:space="preserve">Postopek izbora predstavnikov nevladnih organizacij </w:t>
      </w:r>
      <w:r w:rsidRPr="00C71250">
        <w:rPr>
          <w:rFonts w:ascii="Verdana" w:hAnsi="Verdana"/>
          <w:lang w:val="sl-SI"/>
        </w:rPr>
        <w:t>v Razvojni svet regije Podravje za obdobje 2021-2027</w:t>
      </w:r>
    </w:p>
    <w:p w:rsidR="002423EF" w:rsidRPr="00C71250" w:rsidRDefault="002423EF" w:rsidP="002423EF">
      <w:pPr>
        <w:jc w:val="both"/>
        <w:rPr>
          <w:rFonts w:ascii="Verdana" w:hAnsi="Verdana"/>
          <w:lang w:val="sl-SI"/>
        </w:rPr>
      </w:pPr>
    </w:p>
    <w:p w:rsidR="000D2B5D" w:rsidRPr="00C71250" w:rsidRDefault="002423EF" w:rsidP="002423EF">
      <w:pPr>
        <w:jc w:val="both"/>
        <w:rPr>
          <w:rFonts w:ascii="Verdana" w:hAnsi="Verdana"/>
          <w:lang w:val="sl-SI"/>
        </w:rPr>
      </w:pPr>
      <w:r w:rsidRPr="00C71250">
        <w:rPr>
          <w:rFonts w:ascii="Verdana" w:hAnsi="Verdana"/>
          <w:lang w:val="sl-SI"/>
        </w:rPr>
        <w:t xml:space="preserve">Seznam nevladnih organizacij upravičenk (z glasovalno pravico) za območje </w:t>
      </w:r>
      <w:r w:rsidRPr="00C71250">
        <w:rPr>
          <w:rFonts w:ascii="Verdana" w:eastAsia="Times New Roman" w:hAnsi="Verdana" w:cs="Times New Roman"/>
          <w:b/>
          <w:color w:val="000000"/>
          <w:sz w:val="20"/>
          <w:szCs w:val="20"/>
          <w:lang w:val="sl-SI" w:eastAsia="en-GB"/>
        </w:rPr>
        <w:t>skupine upravnih enot UE Maribor, UE Ruše in UE Slovenska Bistrica</w:t>
      </w:r>
    </w:p>
    <w:p w:rsidR="000D2B5D" w:rsidRPr="003011AB" w:rsidRDefault="000D2B5D" w:rsidP="002423EF">
      <w:pPr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Društvo likovnih umetnikov Maribor</w:t>
      </w:r>
      <w:bookmarkStart w:id="0" w:name="_GoBack"/>
      <w:bookmarkEnd w:id="0"/>
    </w:p>
    <w:p w:rsidR="00205112" w:rsidRPr="003011AB" w:rsidRDefault="002423EF" w:rsidP="002423EF">
      <w:pPr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Društvo Salezijanski mladinski center Maribor</w:t>
      </w:r>
    </w:p>
    <w:p w:rsidR="00205112" w:rsidRPr="003011AB" w:rsidRDefault="00205112" w:rsidP="002423EF">
      <w:pPr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Društvo za razvoj filmske kulture</w:t>
      </w:r>
    </w:p>
    <w:p w:rsidR="002423EF" w:rsidRPr="003011AB" w:rsidRDefault="002423EF" w:rsidP="002423EF">
      <w:pPr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Fundacija za izboljšanje zaposlitvenih možnosti PRIZMA, ustanova</w:t>
      </w:r>
    </w:p>
    <w:p w:rsidR="002423EF" w:rsidRPr="003011AB" w:rsidRDefault="002423EF" w:rsidP="002423EF">
      <w:pPr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 xml:space="preserve">Filmsko društvo Film </w:t>
      </w:r>
      <w:proofErr w:type="spellStart"/>
      <w:r w:rsidRPr="003011AB">
        <w:rPr>
          <w:rFonts w:ascii="Verdana" w:hAnsi="Verdana"/>
          <w:sz w:val="20"/>
          <w:szCs w:val="20"/>
          <w:lang w:val="sl-SI"/>
        </w:rPr>
        <w:t>Factory</w:t>
      </w:r>
      <w:proofErr w:type="spellEnd"/>
    </w:p>
    <w:p w:rsidR="002423EF" w:rsidRPr="003011AB" w:rsidRDefault="002423EF" w:rsidP="002423EF">
      <w:pPr>
        <w:tabs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Hiša! Društvo za ljudi in prostore, socialno podjetje</w:t>
      </w:r>
    </w:p>
    <w:p w:rsidR="002423EF" w:rsidRPr="003011AB" w:rsidRDefault="002423EF" w:rsidP="002423EF">
      <w:pPr>
        <w:tabs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 xml:space="preserve">Kulturno izobraževalno društvo </w:t>
      </w:r>
      <w:proofErr w:type="spellStart"/>
      <w:r w:rsidRPr="003011AB">
        <w:rPr>
          <w:rFonts w:ascii="Verdana" w:hAnsi="Verdana"/>
          <w:sz w:val="20"/>
          <w:szCs w:val="20"/>
          <w:lang w:val="sl-SI"/>
        </w:rPr>
        <w:t>Alphawave</w:t>
      </w:r>
      <w:proofErr w:type="spellEnd"/>
    </w:p>
    <w:p w:rsidR="000D2B5D" w:rsidRPr="003011AB" w:rsidRDefault="002423EF" w:rsidP="000D2B5D">
      <w:pPr>
        <w:tabs>
          <w:tab w:val="left" w:pos="4380"/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Kulturno-umetniško društvo Moment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2423EF" w:rsidRPr="003011AB" w:rsidRDefault="000D2B5D" w:rsidP="000D2B5D">
      <w:pPr>
        <w:tabs>
          <w:tab w:val="left" w:pos="4380"/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Mariborska kolesarska mreža, društvo za vzpodbujanje kolesarjenja in trajnostnega prometa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2423EF" w:rsidRPr="003011AB" w:rsidRDefault="002423EF" w:rsidP="002423EF">
      <w:pPr>
        <w:tabs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Mitra, društvo za razvoj avdiovizualne kulture in medkulturnega dialoga</w:t>
      </w:r>
    </w:p>
    <w:p w:rsidR="002423EF" w:rsidRPr="003011AB" w:rsidRDefault="002423EF" w:rsidP="002423EF">
      <w:pPr>
        <w:tabs>
          <w:tab w:val="left" w:pos="5940"/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Rdeči križ Slovenije - Območno združenje Maribor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2423EF" w:rsidRPr="003011AB" w:rsidRDefault="002423EF" w:rsidP="002423EF">
      <w:pPr>
        <w:tabs>
          <w:tab w:val="left" w:pos="5940"/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Slovenska zveza za javno zdravje, okolje in tobačno kontrolo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2423EF" w:rsidRPr="003011AB" w:rsidRDefault="002423EF" w:rsidP="002423EF">
      <w:pPr>
        <w:tabs>
          <w:tab w:val="left" w:pos="6288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Univerzitetna športna zveza Maribor</w:t>
      </w:r>
    </w:p>
    <w:p w:rsidR="00002E40" w:rsidRPr="003011AB" w:rsidRDefault="002423EF" w:rsidP="00002E40">
      <w:pPr>
        <w:tabs>
          <w:tab w:val="left" w:pos="3948"/>
          <w:tab w:val="left" w:pos="3996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USTANOVA FUNDACIJA SONDA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002E40" w:rsidRPr="003011AB" w:rsidRDefault="00002E40" w:rsidP="00002E40">
      <w:pPr>
        <w:tabs>
          <w:tab w:val="left" w:pos="3948"/>
          <w:tab w:val="left" w:pos="3996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AVOD APLIKATA MARIBOR, zavod za prepletanje kulture, sociale, znanosti in izobraževanja</w:t>
      </w:r>
    </w:p>
    <w:p w:rsidR="002423EF" w:rsidRPr="003011AB" w:rsidRDefault="00002E40" w:rsidP="00002E40">
      <w:pPr>
        <w:tabs>
          <w:tab w:val="left" w:pos="3948"/>
          <w:tab w:val="left" w:pos="3996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AVOD MARS MARIBOR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002E40" w:rsidRPr="003011AB" w:rsidRDefault="002423EF" w:rsidP="00002E40">
      <w:pPr>
        <w:tabs>
          <w:tab w:val="left" w:pos="3996"/>
          <w:tab w:val="left" w:pos="6816"/>
          <w:tab w:val="left" w:pos="6888"/>
          <w:tab w:val="left" w:pos="7104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AVOD PIP - PRAVNI IN INFORMACIJSKI CENTER MARIBOR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2423EF" w:rsidRPr="003011AB" w:rsidRDefault="00002E40" w:rsidP="00002E40">
      <w:pPr>
        <w:tabs>
          <w:tab w:val="left" w:pos="3996"/>
          <w:tab w:val="left" w:pos="6816"/>
          <w:tab w:val="left" w:pos="6888"/>
          <w:tab w:val="left" w:pos="7104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avod VIP MARS Maribor, zavod za vzgojno-izobraževalne projekte Maribor</w:t>
      </w:r>
    </w:p>
    <w:p w:rsidR="00002E40" w:rsidRPr="003011AB" w:rsidRDefault="00002E40" w:rsidP="00002E40">
      <w:pPr>
        <w:tabs>
          <w:tab w:val="left" w:pos="3996"/>
          <w:tab w:val="left" w:pos="6816"/>
          <w:tab w:val="left" w:pos="6888"/>
          <w:tab w:val="left" w:pos="7104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avod za podporo civilnodružbenih iniciativ in multikulturno sodelovanje Pekarna Magdalenske mreže</w:t>
      </w:r>
      <w:r w:rsidR="00EA100A" w:rsidRPr="003011AB">
        <w:rPr>
          <w:rFonts w:ascii="Verdana" w:hAnsi="Verdana"/>
          <w:sz w:val="20"/>
          <w:szCs w:val="20"/>
          <w:lang w:val="sl-SI"/>
        </w:rPr>
        <w:t xml:space="preserve"> </w:t>
      </w:r>
      <w:r w:rsidRPr="003011AB">
        <w:rPr>
          <w:rFonts w:ascii="Verdana" w:hAnsi="Verdana"/>
          <w:sz w:val="20"/>
          <w:szCs w:val="20"/>
          <w:lang w:val="sl-SI"/>
        </w:rPr>
        <w:t>Maribor</w:t>
      </w:r>
    </w:p>
    <w:p w:rsidR="002423EF" w:rsidRPr="003011AB" w:rsidRDefault="002423EF" w:rsidP="00205112">
      <w:pPr>
        <w:tabs>
          <w:tab w:val="left" w:pos="3996"/>
          <w:tab w:val="left" w:pos="6888"/>
          <w:tab w:val="left" w:pos="7104"/>
        </w:tabs>
        <w:ind w:right="-142"/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avod za Razvoj Hortikulture in Pogozdovan</w:t>
      </w:r>
      <w:r w:rsidR="00205112" w:rsidRPr="003011AB">
        <w:rPr>
          <w:rFonts w:ascii="Verdana" w:hAnsi="Verdana"/>
          <w:sz w:val="20"/>
          <w:szCs w:val="20"/>
          <w:lang w:val="sl-SI"/>
        </w:rPr>
        <w:t xml:space="preserve">je Koreje </w:t>
      </w:r>
      <w:proofErr w:type="spellStart"/>
      <w:r w:rsidR="00205112" w:rsidRPr="003011AB">
        <w:rPr>
          <w:rFonts w:ascii="Verdana" w:hAnsi="Verdana"/>
          <w:sz w:val="20"/>
          <w:szCs w:val="20"/>
          <w:lang w:val="sl-SI"/>
        </w:rPr>
        <w:t>Tomorrow</w:t>
      </w:r>
      <w:proofErr w:type="spellEnd"/>
      <w:r w:rsidR="00205112" w:rsidRPr="003011AB">
        <w:rPr>
          <w:rFonts w:ascii="Verdana" w:hAnsi="Verdana"/>
          <w:sz w:val="20"/>
          <w:szCs w:val="20"/>
          <w:lang w:val="sl-SI"/>
        </w:rPr>
        <w:t xml:space="preserve"> </w:t>
      </w:r>
      <w:proofErr w:type="spellStart"/>
      <w:r w:rsidR="00205112" w:rsidRPr="003011AB">
        <w:rPr>
          <w:rFonts w:ascii="Verdana" w:hAnsi="Verdana"/>
          <w:sz w:val="20"/>
          <w:szCs w:val="20"/>
          <w:lang w:val="sl-SI"/>
        </w:rPr>
        <w:t>Tree</w:t>
      </w:r>
      <w:proofErr w:type="spellEnd"/>
      <w:r w:rsidR="00205112" w:rsidRPr="003011AB">
        <w:rPr>
          <w:rFonts w:ascii="Verdana" w:hAnsi="Verdana"/>
          <w:sz w:val="20"/>
          <w:szCs w:val="20"/>
          <w:lang w:val="sl-SI"/>
        </w:rPr>
        <w:t>, Maribor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2423EF" w:rsidRPr="003011AB" w:rsidRDefault="002423EF" w:rsidP="002423EF">
      <w:pPr>
        <w:tabs>
          <w:tab w:val="left" w:pos="3996"/>
          <w:tab w:val="left" w:pos="7104"/>
          <w:tab w:val="right" w:pos="9072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druženje Center alternativne in avtonomne produkcije, socialno podjetje</w:t>
      </w:r>
      <w:r w:rsidRPr="003011AB">
        <w:rPr>
          <w:rFonts w:ascii="Verdana" w:hAnsi="Verdana"/>
          <w:sz w:val="20"/>
          <w:szCs w:val="20"/>
          <w:lang w:val="sl-SI"/>
        </w:rPr>
        <w:tab/>
      </w:r>
    </w:p>
    <w:p w:rsidR="002423EF" w:rsidRPr="003011AB" w:rsidRDefault="002423EF" w:rsidP="002423EF">
      <w:pPr>
        <w:tabs>
          <w:tab w:val="left" w:pos="3996"/>
          <w:tab w:val="left" w:pos="7104"/>
          <w:tab w:val="right" w:pos="9072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DRUŽENJE ZA ALKOHOLNO POLITIKO IN TOBAK</w:t>
      </w:r>
    </w:p>
    <w:p w:rsidR="002423EF" w:rsidRPr="003011AB" w:rsidRDefault="002423EF" w:rsidP="002423EF">
      <w:pPr>
        <w:tabs>
          <w:tab w:val="left" w:pos="3996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veza kulturnih društev Maribor</w:t>
      </w:r>
    </w:p>
    <w:p w:rsidR="00002E40" w:rsidRPr="003011AB" w:rsidRDefault="00002E40" w:rsidP="002423EF">
      <w:pPr>
        <w:tabs>
          <w:tab w:val="left" w:pos="3996"/>
        </w:tabs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veza prijateljev mladine Maribor</w:t>
      </w:r>
    </w:p>
    <w:p w:rsidR="003011AB" w:rsidRDefault="003011AB" w:rsidP="002423EF">
      <w:pPr>
        <w:tabs>
          <w:tab w:val="left" w:pos="3996"/>
        </w:tabs>
        <w:jc w:val="both"/>
        <w:rPr>
          <w:rFonts w:ascii="Verdana" w:hAnsi="Verdana"/>
          <w:lang w:val="sl-SI"/>
        </w:rPr>
      </w:pPr>
    </w:p>
    <w:p w:rsidR="003011AB" w:rsidRDefault="003011AB" w:rsidP="003011AB">
      <w:pPr>
        <w:jc w:val="both"/>
        <w:rPr>
          <w:rFonts w:ascii="Verdana" w:eastAsia="Times New Roman" w:hAnsi="Verdana" w:cs="Times New Roman"/>
          <w:b/>
          <w:color w:val="000000"/>
          <w:sz w:val="20"/>
          <w:szCs w:val="20"/>
          <w:lang w:val="sl-SI" w:eastAsia="en-GB"/>
        </w:rPr>
      </w:pPr>
      <w:r w:rsidRPr="00C71250">
        <w:rPr>
          <w:rFonts w:ascii="Verdana" w:hAnsi="Verdana"/>
          <w:lang w:val="sl-SI"/>
        </w:rPr>
        <w:t xml:space="preserve">Seznam nevladnih organizacij upravičenk (z glasovalno pravico) za območje </w:t>
      </w:r>
      <w:r>
        <w:rPr>
          <w:rFonts w:ascii="Verdana" w:eastAsia="Times New Roman" w:hAnsi="Verdana" w:cs="Times New Roman"/>
          <w:b/>
          <w:color w:val="000000"/>
          <w:sz w:val="20"/>
          <w:szCs w:val="20"/>
          <w:lang w:val="sl-SI" w:eastAsia="en-GB"/>
        </w:rPr>
        <w:t>EU Ptuj:</w:t>
      </w:r>
    </w:p>
    <w:p w:rsidR="003011AB" w:rsidRPr="003011AB" w:rsidRDefault="003011AB" w:rsidP="003011AB">
      <w:pPr>
        <w:jc w:val="both"/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</w:pPr>
      <w:r w:rsidRPr="003011AB"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  <w:lastRenderedPageBreak/>
        <w:t>Društvo Bogastvo podeželja ob Dravi in v Slovenskih goricah</w:t>
      </w:r>
    </w:p>
    <w:p w:rsidR="003011AB" w:rsidRPr="003011AB" w:rsidRDefault="003011AB" w:rsidP="003011AB">
      <w:pPr>
        <w:jc w:val="both"/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</w:pPr>
      <w:r w:rsidRPr="003011AB"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  <w:t>Društvo za spodbujanje razvoja mladih CET platforma</w:t>
      </w:r>
    </w:p>
    <w:p w:rsidR="003011AB" w:rsidRPr="003011AB" w:rsidRDefault="003011AB" w:rsidP="003011AB">
      <w:pPr>
        <w:jc w:val="both"/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</w:pPr>
      <w:r w:rsidRPr="003011AB"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  <w:t>Gasilska zveza Kidričevo</w:t>
      </w:r>
    </w:p>
    <w:p w:rsidR="003011AB" w:rsidRPr="003011AB" w:rsidRDefault="003011AB" w:rsidP="003011AB">
      <w:pPr>
        <w:jc w:val="both"/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</w:pPr>
      <w:r w:rsidRPr="003011AB"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  <w:t>HOPLA - društvo za družinsko rekreacijo</w:t>
      </w:r>
    </w:p>
    <w:p w:rsidR="003011AB" w:rsidRPr="003011AB" w:rsidRDefault="003011AB" w:rsidP="003011AB">
      <w:pPr>
        <w:jc w:val="both"/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</w:pPr>
      <w:r w:rsidRPr="003011AB">
        <w:rPr>
          <w:rFonts w:ascii="Verdana" w:eastAsia="Times New Roman" w:hAnsi="Verdana" w:cs="Times New Roman"/>
          <w:color w:val="000000"/>
          <w:sz w:val="20"/>
          <w:szCs w:val="20"/>
          <w:lang w:val="sl-SI" w:eastAsia="en-GB"/>
        </w:rPr>
        <w:t>KUKU - DRUŠTVO ZA KREATIVNO UDELEŽBO</w:t>
      </w:r>
    </w:p>
    <w:p w:rsidR="003011AB" w:rsidRPr="003011AB" w:rsidRDefault="003011AB" w:rsidP="003011AB">
      <w:pPr>
        <w:jc w:val="both"/>
        <w:rPr>
          <w:rFonts w:ascii="Verdana" w:hAnsi="Verdana"/>
          <w:sz w:val="20"/>
          <w:szCs w:val="20"/>
          <w:lang w:val="sl-SI"/>
        </w:rPr>
      </w:pPr>
      <w:r w:rsidRPr="003011AB">
        <w:rPr>
          <w:rFonts w:ascii="Verdana" w:hAnsi="Verdana"/>
          <w:sz w:val="20"/>
          <w:szCs w:val="20"/>
          <w:lang w:val="sl-SI"/>
        </w:rPr>
        <w:t>ZVEZA LOVSKIH DRUŽIN PTUJ ORMOŽ</w:t>
      </w:r>
    </w:p>
    <w:p w:rsidR="003011AB" w:rsidRPr="00C71250" w:rsidRDefault="003011AB" w:rsidP="002423EF">
      <w:pPr>
        <w:tabs>
          <w:tab w:val="left" w:pos="3996"/>
        </w:tabs>
        <w:jc w:val="both"/>
        <w:rPr>
          <w:rFonts w:ascii="Verdana" w:hAnsi="Verdana"/>
          <w:lang w:val="sl-SI"/>
        </w:rPr>
      </w:pPr>
    </w:p>
    <w:sectPr w:rsidR="003011AB" w:rsidRPr="00C712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M3sTA0NzKzNDFU0lEKTi0uzszPAykwrAUAd4EiQCwAAAA="/>
  </w:docVars>
  <w:rsids>
    <w:rsidRoot w:val="00D41105"/>
    <w:rsid w:val="00002E40"/>
    <w:rsid w:val="000D2B5D"/>
    <w:rsid w:val="00205112"/>
    <w:rsid w:val="002423EF"/>
    <w:rsid w:val="003011AB"/>
    <w:rsid w:val="003F3EEA"/>
    <w:rsid w:val="00756D78"/>
    <w:rsid w:val="009B7DC4"/>
    <w:rsid w:val="00C71250"/>
    <w:rsid w:val="00D012B3"/>
    <w:rsid w:val="00D41105"/>
    <w:rsid w:val="00EA1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71C6B"/>
  <w15:chartTrackingRefBased/>
  <w15:docId w15:val="{374E4A25-77C9-48DB-AEBC-5EBF86DEB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2423EF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0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vod PIP</dc:creator>
  <cp:keywords/>
  <dc:description/>
  <cp:lastModifiedBy>Zavod PIP</cp:lastModifiedBy>
  <cp:revision>7</cp:revision>
  <dcterms:created xsi:type="dcterms:W3CDTF">2021-01-12T12:05:00Z</dcterms:created>
  <dcterms:modified xsi:type="dcterms:W3CDTF">2021-01-12T12:23:00Z</dcterms:modified>
</cp:coreProperties>
</file>